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7DC848" w14:textId="77777777" w:rsidR="005E0F03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T.C.</w:t>
      </w:r>
    </w:p>
    <w:p w14:paraId="2A6FC1CF" w14:textId="77777777" w:rsidR="00365670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PAMUKKALE ÜNİVERSİTESİ </w:t>
      </w:r>
    </w:p>
    <w:p w14:paraId="1C6AE423" w14:textId="7CC624DF" w:rsidR="00186887" w:rsidRPr="008B48BB" w:rsidRDefault="001A2AD1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ÇİVRİL ATASAY KAMER</w:t>
      </w:r>
      <w:r w:rsidR="00365670" w:rsidRPr="008B48BB">
        <w:rPr>
          <w:rFonts w:ascii="Times New Roman" w:hAnsi="Times New Roman"/>
          <w:b/>
          <w:sz w:val="28"/>
          <w:szCs w:val="28"/>
        </w:rPr>
        <w:t xml:space="preserve"> MESLEK YÜKSEKOKULU</w:t>
      </w:r>
    </w:p>
    <w:p w14:paraId="759FDF9A" w14:textId="02DC74C2" w:rsidR="00186887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77D858" w14:textId="36B385B5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201D4427" w14:textId="1DCC4604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40A6C39F" w14:textId="4F5BE3E7" w:rsidR="00363C5A" w:rsidRPr="008B48BB" w:rsidRDefault="009D28B1" w:rsidP="00186887">
      <w:pPr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tr-TR"/>
        </w:rPr>
        <w:drawing>
          <wp:inline distT="0" distB="0" distL="0" distR="0" wp14:anchorId="7ED62C5F" wp14:editId="34E76A8C">
            <wp:extent cx="2160000" cy="2155263"/>
            <wp:effectExtent l="0" t="0" r="0" b="0"/>
            <wp:docPr id="133365258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55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2071E" w14:textId="77777777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E7BA3B" w14:textId="14356D8D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E022FA" w14:textId="72DC4512" w:rsidR="00E21EDB" w:rsidRDefault="00E21EDB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7B93C018" w14:textId="77777777" w:rsidR="00363C5A" w:rsidRPr="008B48BB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543494" w14:textId="6B4CCCD9" w:rsidR="00E21EDB" w:rsidRPr="008B48BB" w:rsidRDefault="00365670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İŞ</w:t>
      </w:r>
      <w:r w:rsidR="0007422F" w:rsidRPr="008B48BB">
        <w:rPr>
          <w:rFonts w:ascii="Times New Roman" w:hAnsi="Times New Roman"/>
          <w:b/>
          <w:sz w:val="48"/>
          <w:szCs w:val="48"/>
        </w:rPr>
        <w:t>LETMEDE MESLEKİ</w:t>
      </w:r>
      <w:r w:rsidRPr="008B48BB">
        <w:rPr>
          <w:rFonts w:ascii="Times New Roman" w:hAnsi="Times New Roman"/>
          <w:b/>
          <w:sz w:val="48"/>
          <w:szCs w:val="48"/>
        </w:rPr>
        <w:t xml:space="preserve"> EĞİTİM</w:t>
      </w:r>
      <w:r w:rsidR="00FF3CE3" w:rsidRPr="008B48BB">
        <w:rPr>
          <w:rFonts w:ascii="Times New Roman" w:hAnsi="Times New Roman"/>
          <w:b/>
          <w:sz w:val="48"/>
          <w:szCs w:val="48"/>
        </w:rPr>
        <w:t xml:space="preserve"> (İME)</w:t>
      </w:r>
    </w:p>
    <w:p w14:paraId="7951D52E" w14:textId="1C3F0697" w:rsidR="00E61013" w:rsidRDefault="00E61013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FAALİYET RAPORU</w:t>
      </w:r>
    </w:p>
    <w:p w14:paraId="38EC9C08" w14:textId="07C5588A" w:rsidR="00A0250C" w:rsidRPr="008B48BB" w:rsidRDefault="00A0250C" w:rsidP="00186887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-Günlük-</w:t>
      </w:r>
    </w:p>
    <w:p w14:paraId="4371CCCF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FCB0021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9D0F783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0B42A71" w14:textId="624C074B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9C0B379" w14:textId="10B1D9AA" w:rsidR="00363C5A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1F804C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ACD0054" w14:textId="6E3D6342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6E9D03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59250BD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D4A4E05" w14:textId="77777777" w:rsidR="001A2AD1" w:rsidRDefault="001A2AD1" w:rsidP="00363C5A">
      <w:pPr>
        <w:jc w:val="center"/>
        <w:rPr>
          <w:rFonts w:ascii="Times New Roman" w:hAnsi="Times New Roman"/>
          <w:b/>
          <w:sz w:val="28"/>
          <w:szCs w:val="28"/>
        </w:rPr>
      </w:pPr>
      <w:r w:rsidRPr="001A2AD1">
        <w:rPr>
          <w:rFonts w:ascii="Times New Roman" w:hAnsi="Times New Roman"/>
          <w:b/>
          <w:sz w:val="28"/>
          <w:szCs w:val="28"/>
        </w:rPr>
        <w:t>Kızılcasöğüt Mahallesi Atatürk Bul</w:t>
      </w:r>
      <w:r>
        <w:rPr>
          <w:rFonts w:ascii="Times New Roman" w:hAnsi="Times New Roman"/>
          <w:b/>
          <w:sz w:val="28"/>
          <w:szCs w:val="28"/>
        </w:rPr>
        <w:t xml:space="preserve">varı No : 6/1  20600   </w:t>
      </w:r>
    </w:p>
    <w:p w14:paraId="584196AA" w14:textId="469FC89E" w:rsidR="00363C5A" w:rsidRDefault="001A2AD1" w:rsidP="00363C5A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Çivril</w:t>
      </w:r>
      <w:r w:rsidR="00363C5A" w:rsidRPr="00363C5A">
        <w:rPr>
          <w:rFonts w:ascii="Times New Roman" w:hAnsi="Times New Roman"/>
          <w:b/>
          <w:sz w:val="28"/>
          <w:szCs w:val="28"/>
        </w:rPr>
        <w:t>, Denizli, Türkiye</w:t>
      </w:r>
    </w:p>
    <w:p w14:paraId="417C2FF4" w14:textId="4F8CDAC7" w:rsidR="00E21EDB" w:rsidRPr="008B48BB" w:rsidRDefault="00E21EDB" w:rsidP="00186887">
      <w:pPr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Tel: </w:t>
      </w:r>
      <w:r w:rsidR="00363C5A" w:rsidRPr="00363C5A">
        <w:rPr>
          <w:rFonts w:ascii="Times New Roman" w:hAnsi="Times New Roman"/>
          <w:b/>
          <w:sz w:val="28"/>
          <w:szCs w:val="28"/>
        </w:rPr>
        <w:t xml:space="preserve">+90 (258) </w:t>
      </w:r>
      <w:r w:rsidR="001A2AD1">
        <w:rPr>
          <w:rFonts w:ascii="Times New Roman" w:hAnsi="Times New Roman"/>
          <w:b/>
          <w:sz w:val="28"/>
          <w:szCs w:val="28"/>
        </w:rPr>
        <w:t xml:space="preserve">713 86 00 </w:t>
      </w:r>
      <w:bookmarkStart w:id="0" w:name="_GoBack"/>
      <w:bookmarkEnd w:id="0"/>
      <w:r w:rsidRPr="008B48BB">
        <w:rPr>
          <w:rFonts w:ascii="Times New Roman" w:hAnsi="Times New Roman"/>
          <w:b/>
          <w:sz w:val="28"/>
          <w:szCs w:val="28"/>
        </w:rPr>
        <w:t>/ Fa</w:t>
      </w:r>
      <w:r w:rsidR="00325634" w:rsidRPr="008B48BB">
        <w:rPr>
          <w:rFonts w:ascii="Times New Roman" w:hAnsi="Times New Roman"/>
          <w:b/>
          <w:sz w:val="28"/>
          <w:szCs w:val="28"/>
        </w:rPr>
        <w:t>ks</w:t>
      </w:r>
      <w:r w:rsidRPr="008B48BB">
        <w:rPr>
          <w:rFonts w:ascii="Times New Roman" w:hAnsi="Times New Roman"/>
          <w:b/>
          <w:sz w:val="28"/>
          <w:szCs w:val="28"/>
        </w:rPr>
        <w:t xml:space="preserve">: </w:t>
      </w:r>
      <w:r w:rsidR="00363C5A" w:rsidRPr="00363C5A">
        <w:rPr>
          <w:rFonts w:ascii="Times New Roman" w:hAnsi="Times New Roman"/>
          <w:b/>
          <w:sz w:val="28"/>
          <w:szCs w:val="28"/>
        </w:rPr>
        <w:t xml:space="preserve">+90 (258) </w:t>
      </w:r>
      <w:r w:rsidR="001A2AD1">
        <w:rPr>
          <w:rFonts w:ascii="Times New Roman" w:hAnsi="Times New Roman"/>
          <w:b/>
          <w:sz w:val="28"/>
          <w:szCs w:val="28"/>
        </w:rPr>
        <w:t>713 55 78</w:t>
      </w:r>
    </w:p>
    <w:p w14:paraId="11122151" w14:textId="4BCC2C3B" w:rsidR="008B48BB" w:rsidRDefault="0012765C" w:rsidP="00357659">
      <w:pPr>
        <w:rPr>
          <w:rFonts w:ascii="Times New Roman" w:hAnsi="Times New Roman"/>
          <w:b/>
          <w:sz w:val="32"/>
          <w:szCs w:val="32"/>
        </w:rPr>
      </w:pPr>
      <w:r w:rsidRPr="008B48BB">
        <w:rPr>
          <w:rFonts w:ascii="Times New Roman" w:hAnsi="Times New Roman"/>
          <w:b/>
          <w:sz w:val="28"/>
          <w:szCs w:val="28"/>
        </w:rPr>
        <w:br w:type="page"/>
      </w:r>
      <w:sdt>
        <w:sdtPr>
          <w:rPr>
            <w:rFonts w:ascii="Times New Roman" w:hAnsi="Times New Roman"/>
            <w:b/>
            <w:sz w:val="32"/>
            <w:szCs w:val="32"/>
          </w:rPr>
          <w:alias w:val="El Sanatları Bölümü"/>
          <w:tag w:val="El Sanatları Bölümü"/>
          <w:id w:val="-525710443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Teknolojileri Bölümü" w:value="Bilgisayar Teknolojileri Bölümü"/>
            <w:listItem w:displayText="El Sanatları Bölümü" w:value="El Sanatları Bölümü"/>
            <w:listItem w:displayText="Elektrik ve Enerji Bölümü" w:value="Elektrik ve Enerji Bölümü"/>
            <w:listItem w:displayText="Elektronik ve Otomasyon Bölümü" w:value="Elektronik ve Otomasyon Bölümü"/>
            <w:listItem w:displayText="Kimya ve Kimyasal İşleme Teknolojileri Bölümü" w:value="Kimya ve Kimyasal İşleme Teknolojileri Bölümü"/>
            <w:listItem w:displayText="Makine ve Metal Teknolojileri Bölümü" w:value="Makine ve Metal Teknolojileri Bölümü"/>
            <w:listItem w:displayText="Malzeme ve Malzeme İşleme Teknolojileri Bölümü" w:value="Malzeme ve Malzeme İşleme Teknolojileri Bölümü"/>
            <w:listItem w:displayText="Motorlu Araçlar ve Ulaştırma Teknolojileri Bölümü" w:value="Motorlu Araçlar ve Ulaştırma Teknolojileri Bölümü"/>
            <w:listItem w:displayText="Tasarım Bölümü" w:value="Tasarım Bölümü"/>
            <w:listItem w:displayText="Tekstil, Giyim, Ayakkabı ve Deri Bölümü" w:value="Tekstil, Giyim, Ayakkabı ve Deri Bölümü"/>
          </w:comboBox>
        </w:sdtPr>
        <w:sdtEndPr/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  <w:sdt>
        <w:sdtPr>
          <w:rPr>
            <w:rFonts w:ascii="Times New Roman" w:hAnsi="Times New Roman"/>
            <w:b/>
            <w:sz w:val="32"/>
            <w:szCs w:val="32"/>
          </w:rPr>
          <w:id w:val="488144188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Programcılığı" w:value="Bilgisayar Programcılığı"/>
            <w:listItem w:displayText="Geleneksel El Sanatları" w:value="Geleneksel El Sanatları"/>
            <w:listItem w:displayText="Elektrik" w:value="Elektrik"/>
            <w:listItem w:displayText="Alternatif Enerji Kaynakları Teknolojisi" w:value="Alternatif Enerji Kaynakları Teknolojisi"/>
            <w:listItem w:displayText="Elektronik Teknolojisi" w:value="Elektronik Teknolojisi"/>
            <w:listItem w:displayText="Biyomedikal Cihaz Teknolojisi" w:value="Biyomedikal Cihaz Teknolojisi"/>
            <w:listItem w:displayText="Kimya Teknolojisi" w:value="Kimya Teknolojisi"/>
            <w:listItem w:displayText="Biyokimya" w:value="Biyokimya"/>
            <w:listItem w:displayText="Makine" w:value="Makine"/>
            <w:listItem w:displayText="Mobilya Ve Dekorasyon" w:value="Mobilya Ve Dekorasyon"/>
            <w:listItem w:displayText="Otomotiv Teknolojisi" w:value="Otomotiv Teknolojisi"/>
            <w:listItem w:displayText="Grafik Tasarımı" w:value="Grafik Tasarımı"/>
            <w:listItem w:displayText="Moda Tasarımı" w:value="Moda Tasarımı"/>
            <w:listItem w:displayText="İç Mekan Tasarımı" w:value="İç Mekan Tasarımı"/>
            <w:listItem w:displayText="Tekstil Teknolojisi" w:value="Tekstil Teknolojisi"/>
            <w:listItem w:displayText="Giyim Üretim Teknolojisi" w:value="Giyim Üretim Teknolojisi"/>
          </w:comboBox>
        </w:sdtPr>
        <w:sdtEndPr/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276"/>
      </w:tblGrid>
      <w:tr w:rsidR="008B48BB" w14:paraId="097E845C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5495EB0C" w14:textId="1C78707E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Öğrenci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166706DA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77399473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6283" w14:textId="1E124435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120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D733F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F928" w14:textId="1B6983B0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Öğrenci Numaras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37D9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1835FC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B100" w14:textId="5D57EB78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ölü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2CC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B5FDCB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D145" w14:textId="429CC0FD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Progra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4445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6D9BCE07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47A4180D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D3B78F2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5285BD5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0D3BD4F6" w14:textId="582C516B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4B65A2EE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43E46A" w14:textId="77777777" w:rsidTr="00D72C82">
        <w:trPr>
          <w:trHeight w:val="718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A5E9" w14:textId="10ECE175" w:rsidR="008B48B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C9F0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2E5BC82D" w14:textId="77777777" w:rsidTr="00D72C82">
        <w:trPr>
          <w:trHeight w:val="699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0691" w14:textId="707199A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res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EE4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47F9AA5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AB83" w14:textId="4D49448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lefon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943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332DD4A4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75D171AE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F030D9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C18DA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420F41B4" w14:textId="17E653D8" w:rsidR="006E16C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de Mesleki Eğitim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5E58706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FCA996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1E02" w14:textId="6BAC7A1D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aşlangıç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DD9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3E441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D82A" w14:textId="56D8DEFF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itiş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71F0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BF86DCE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66FAEDFE" w14:textId="77777777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43890E5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81A451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749EC45D" w14:textId="569DBF38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Mesleki Eğitim Sorumlusu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09E00738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D13679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225C" w14:textId="4D89AE21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D6AC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6011EBE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F181" w14:textId="028070EE" w:rsidR="006E16CB" w:rsidRPr="003B7D3F" w:rsidRDefault="00D21687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Unvan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8C3F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41CD85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9597" w14:textId="4E1D7062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Tarih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0B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3B7D3F" w14:paraId="73BB3706" w14:textId="77777777" w:rsidTr="003B7D3F">
        <w:trPr>
          <w:trHeight w:val="1724"/>
        </w:trPr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FDC81" w14:textId="69695CA8" w:rsidR="003B7D3F" w:rsidRDefault="003B7D3F" w:rsidP="003B7D3F">
            <w:pPr>
              <w:jc w:val="center"/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İşletme Kaşesi / Mührü ve İmza</w:t>
            </w:r>
          </w:p>
        </w:tc>
      </w:tr>
    </w:tbl>
    <w:p w14:paraId="23D582CD" w14:textId="77777777" w:rsidR="006E15DF" w:rsidRPr="008B48BB" w:rsidRDefault="006E15DF" w:rsidP="006E15DF">
      <w:pPr>
        <w:rPr>
          <w:rFonts w:ascii="Times New Roman" w:hAnsi="Times New Roman"/>
          <w:b/>
          <w:sz w:val="28"/>
          <w:szCs w:val="28"/>
        </w:rPr>
      </w:pPr>
    </w:p>
    <w:p w14:paraId="23B5871D" w14:textId="77777777" w:rsidR="00357659" w:rsidRPr="008B48BB" w:rsidRDefault="00357659" w:rsidP="006E15DF">
      <w:pPr>
        <w:rPr>
          <w:rFonts w:ascii="Times New Roman" w:hAnsi="Times New Roman"/>
          <w:b/>
          <w:sz w:val="28"/>
          <w:szCs w:val="28"/>
        </w:rPr>
      </w:pPr>
    </w:p>
    <w:p w14:paraId="224AA47B" w14:textId="21CE34DF" w:rsidR="00FF3CE3" w:rsidRPr="008B48BB" w:rsidRDefault="00FF3CE3" w:rsidP="006E15DF">
      <w:pPr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ÖNEMLİ:</w:t>
      </w:r>
      <w:r w:rsidR="00D51E18" w:rsidRPr="008B48BB">
        <w:rPr>
          <w:rFonts w:ascii="Times New Roman" w:hAnsi="Times New Roman"/>
          <w:b/>
          <w:sz w:val="28"/>
          <w:szCs w:val="28"/>
        </w:rPr>
        <w:t xml:space="preserve"> </w:t>
      </w:r>
    </w:p>
    <w:p w14:paraId="57566385" w14:textId="2834CE71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Bu rapor, Mesleki Eğitim Sorumlusunun yazılı onayı ile İME süreci tamamlandıktan sonraki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üç iş günü içinde</w:t>
      </w:r>
      <w:r w:rsidRPr="00C06BC0">
        <w:rPr>
          <w:rFonts w:ascii="Times New Roman" w:hAnsi="Times New Roman"/>
          <w:bCs/>
          <w:sz w:val="24"/>
          <w:szCs w:val="24"/>
        </w:rPr>
        <w:t xml:space="preserve"> Sorumlu Öğretim Elemanına teslim edilmelidir.</w:t>
      </w:r>
    </w:p>
    <w:p w14:paraId="0CE098D3" w14:textId="2C160332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Faaliyet raporunda; kitap, dergi, internet ve benzeri bilgi kaynaklarından elde edilen temel bilgilerden ziyade,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İME sürecinde yapılan çalışmalara ve elde ettiği kazanımlar hakkında teorik ve/veya pratik bilgilere, işletmeye özgü tanımlamalar ile üretim ve uygulamaya yönelik işlemlere</w:t>
      </w:r>
      <w:r w:rsidRPr="00C06BC0">
        <w:rPr>
          <w:rFonts w:ascii="Times New Roman" w:hAnsi="Times New Roman"/>
          <w:bCs/>
          <w:sz w:val="24"/>
          <w:szCs w:val="24"/>
        </w:rPr>
        <w:t xml:space="preserve"> yer verilmelidir.</w:t>
      </w:r>
    </w:p>
    <w:p w14:paraId="2BB49B09" w14:textId="0FE32CAD" w:rsidR="006E16CB" w:rsidRPr="00D72C82" w:rsidRDefault="00A0250C" w:rsidP="00D72C82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4"/>
          <w:szCs w:val="24"/>
        </w:rPr>
        <w:t>Günlük</w:t>
      </w:r>
      <w:r w:rsidRPr="00A0250C">
        <w:rPr>
          <w:rFonts w:ascii="Times New Roman" w:hAnsi="Times New Roman"/>
          <w:bCs/>
          <w:sz w:val="24"/>
          <w:szCs w:val="24"/>
        </w:rPr>
        <w:t xml:space="preserve"> Faaliyet Raporu en az </w:t>
      </w:r>
      <w:r>
        <w:rPr>
          <w:rFonts w:ascii="Times New Roman" w:hAnsi="Times New Roman"/>
          <w:bCs/>
          <w:sz w:val="24"/>
          <w:szCs w:val="24"/>
        </w:rPr>
        <w:t>70 gün</w:t>
      </w:r>
      <w:r w:rsidRPr="00A0250C">
        <w:rPr>
          <w:rFonts w:ascii="Times New Roman" w:hAnsi="Times New Roman"/>
          <w:bCs/>
          <w:sz w:val="24"/>
          <w:szCs w:val="24"/>
        </w:rPr>
        <w:t xml:space="preserve"> olacak şekilde düzenlenmiştir. Gerektiği taktirde sayfa eklenebilir</w:t>
      </w:r>
      <w:r w:rsidR="00463720" w:rsidRPr="00C06BC0">
        <w:rPr>
          <w:rFonts w:ascii="Times New Roman" w:hAnsi="Times New Roman"/>
          <w:bCs/>
          <w:sz w:val="24"/>
          <w:szCs w:val="24"/>
        </w:rPr>
        <w:t>.</w:t>
      </w:r>
      <w:r w:rsidR="006E16CB" w:rsidRPr="00D72C82">
        <w:rPr>
          <w:rFonts w:ascii="Times New Roman" w:hAnsi="Times New Roman"/>
          <w:b/>
          <w:sz w:val="28"/>
          <w:szCs w:val="28"/>
        </w:rPr>
        <w:br w:type="page"/>
      </w:r>
    </w:p>
    <w:p w14:paraId="5837B0E3" w14:textId="60514203" w:rsidR="00E13924" w:rsidRDefault="00E13924" w:rsidP="00E1392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FAALİYET RAPORU (GÜNLÜK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B48BB" w:rsidRPr="008B48BB" w14:paraId="128D151E" w14:textId="77777777" w:rsidTr="003E491E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E65CD98" w14:textId="741B687E" w:rsidR="003D4078" w:rsidRPr="008B48BB" w:rsidRDefault="00BF7FDF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</w:t>
            </w:r>
            <w:r w:rsidR="00C06BC0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: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</w:t>
            </w:r>
          </w:p>
        </w:tc>
      </w:tr>
      <w:tr w:rsidR="008B48BB" w:rsidRPr="008B48BB" w14:paraId="06EB1798" w14:textId="77777777" w:rsidTr="003E491E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3FAC883" w14:textId="54094EB9" w:rsidR="002440F4" w:rsidRPr="008B48BB" w:rsidRDefault="003D4078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Yapılan İş: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Tarih:</w:t>
            </w:r>
          </w:p>
        </w:tc>
      </w:tr>
      <w:tr w:rsidR="008B48BB" w:rsidRPr="008B48BB" w14:paraId="17697B20" w14:textId="77777777" w:rsidTr="00EF5737">
        <w:trPr>
          <w:trHeight w:val="5040"/>
        </w:trPr>
        <w:tc>
          <w:tcPr>
            <w:tcW w:w="9062" w:type="dxa"/>
            <w:shd w:val="clear" w:color="auto" w:fill="auto"/>
          </w:tcPr>
          <w:p w14:paraId="4F309FA6" w14:textId="77777777" w:rsidR="002440F4" w:rsidRPr="008B48BB" w:rsidRDefault="002440F4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8B48BB" w:rsidRPr="008B48BB" w14:paraId="2AF6A5F2" w14:textId="77777777" w:rsidTr="003E491E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D741FD9" w14:textId="0B095CF5" w:rsidR="002440F4" w:rsidRPr="008B48BB" w:rsidRDefault="00853749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DB365C4" w14:textId="77777777" w:rsidR="00EF5737" w:rsidRDefault="00EF573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F5737" w:rsidRPr="008B48BB" w14:paraId="617CDF7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C49422F" w14:textId="2EA7AB80" w:rsidR="00EF5737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EF573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EF5737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EF573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</w:t>
            </w:r>
          </w:p>
        </w:tc>
      </w:tr>
      <w:tr w:rsidR="00EF5737" w:rsidRPr="008B48BB" w14:paraId="77F539D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E94A7C7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EF5737" w:rsidRPr="008B48BB" w14:paraId="659C556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5B89798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EF5737" w:rsidRPr="008B48BB" w14:paraId="398C981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984DFDB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F42B430" w14:textId="46540B29" w:rsidR="003E491E" w:rsidRDefault="003E491E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3247DF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E23814E" w14:textId="33A94A9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</w:t>
            </w:r>
          </w:p>
        </w:tc>
      </w:tr>
      <w:tr w:rsidR="00F96DA4" w:rsidRPr="008B48BB" w14:paraId="5CC966D6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00D3C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CFBB5D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7B0F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A11D8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F7AD09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0F5A00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3C2F7C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A08EEEF" w14:textId="25F4CF3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29247C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</w:t>
            </w:r>
          </w:p>
        </w:tc>
      </w:tr>
      <w:tr w:rsidR="00F96DA4" w:rsidRPr="008B48BB" w14:paraId="67CEDC0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9A7720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BFB080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5DCA03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27B8484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86F577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797815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5CE1C1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A49A1B8" w14:textId="6DA22F8A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</w:t>
            </w:r>
          </w:p>
        </w:tc>
      </w:tr>
      <w:tr w:rsidR="00F96DA4" w:rsidRPr="008B48BB" w14:paraId="05B49AC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19393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6F4F8A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CA23C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23819A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F46E4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3DC0E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BB0EE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51F8EED" w14:textId="56C6C25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</w:t>
            </w:r>
          </w:p>
        </w:tc>
      </w:tr>
      <w:tr w:rsidR="00F96DA4" w:rsidRPr="008B48BB" w14:paraId="37CE0CD2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137E16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29632A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6CEB22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38C5544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722F7E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9B00C7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04EB20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1D9EC66" w14:textId="66607F8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</w:t>
            </w:r>
          </w:p>
        </w:tc>
      </w:tr>
      <w:tr w:rsidR="00F96DA4" w:rsidRPr="008B48BB" w14:paraId="7D69DB3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60FF65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F74E6A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10CB47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739EB3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2C1FE0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402679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D935CC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B4BFF70" w14:textId="45C1E4F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8</w:t>
            </w:r>
          </w:p>
        </w:tc>
      </w:tr>
      <w:tr w:rsidR="00F96DA4" w:rsidRPr="008B48BB" w14:paraId="44C808F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95A359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9AE2F4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90D2E1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5F6324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A597BF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0F4F0A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D860AF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FC0ABA7" w14:textId="4143108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9</w:t>
            </w:r>
          </w:p>
        </w:tc>
      </w:tr>
      <w:tr w:rsidR="00F96DA4" w:rsidRPr="008B48BB" w14:paraId="45C06D3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A5FBC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BEDAD0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22AB85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A0C2AF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813C8D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FD9C15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F622A7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FDAFE7F" w14:textId="733FCAB5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0</w:t>
            </w:r>
          </w:p>
        </w:tc>
      </w:tr>
      <w:tr w:rsidR="00F96DA4" w:rsidRPr="008B48BB" w14:paraId="0E03288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4034F3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4884AF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A37AA2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772D4C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BB12F5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B58E58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1E8793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C6A37B8" w14:textId="3601437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1</w:t>
            </w:r>
          </w:p>
        </w:tc>
      </w:tr>
      <w:tr w:rsidR="00F96DA4" w:rsidRPr="008B48BB" w14:paraId="0CCAD29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E7F181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8798A1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BFCB35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B0C3F6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9B4757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FE87FEB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833AA5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5805B1A" w14:textId="02EF688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2</w:t>
            </w:r>
          </w:p>
        </w:tc>
      </w:tr>
      <w:tr w:rsidR="00F96DA4" w:rsidRPr="008B48BB" w14:paraId="073DDDD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119D64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F3AF9D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B73A98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215F1E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48F21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EEE964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91ECAD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079CFF" w14:textId="6BE73BE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3</w:t>
            </w:r>
          </w:p>
        </w:tc>
      </w:tr>
      <w:tr w:rsidR="00F96DA4" w:rsidRPr="008B48BB" w14:paraId="35F205A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D594D2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522CB2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0D060E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BE8ADF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2D837F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866BA6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C38C7E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8096A1D" w14:textId="0BFD908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4</w:t>
            </w:r>
          </w:p>
        </w:tc>
      </w:tr>
      <w:tr w:rsidR="00F96DA4" w:rsidRPr="008B48BB" w14:paraId="1CEF01C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95AD6C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7742E4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24664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893654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F1FF8A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A2291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32E8C8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D103E31" w14:textId="0A554CE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5</w:t>
            </w:r>
          </w:p>
        </w:tc>
      </w:tr>
      <w:tr w:rsidR="00F96DA4" w:rsidRPr="008B48BB" w14:paraId="1A4AF98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BD30A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89D3A2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952CD5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BC93ED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2CCF46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27D21D0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77C9AB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58702A1" w14:textId="7A9E4D8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6</w:t>
            </w:r>
          </w:p>
        </w:tc>
      </w:tr>
      <w:tr w:rsidR="00F96DA4" w:rsidRPr="008B48BB" w14:paraId="647AB0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247B8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3519B1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1C73B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B702FA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CB734C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9DFE099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C0D171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CB80E65" w14:textId="15A82B5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7</w:t>
            </w:r>
          </w:p>
        </w:tc>
      </w:tr>
      <w:tr w:rsidR="00F96DA4" w:rsidRPr="008B48BB" w14:paraId="1505BD1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D3C153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10EE32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32D48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362F85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32C3E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6DD21C6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3C88716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C65ADC8" w14:textId="1FF0B8E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8</w:t>
            </w:r>
          </w:p>
        </w:tc>
      </w:tr>
      <w:tr w:rsidR="00F96DA4" w:rsidRPr="008B48BB" w14:paraId="0A13EFB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EF2F7A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62F8D0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9E08A8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9592C9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942F9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10273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5C4AA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FBC858D" w14:textId="6FF4C5F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9</w:t>
            </w:r>
          </w:p>
        </w:tc>
      </w:tr>
      <w:tr w:rsidR="00F96DA4" w:rsidRPr="008B48BB" w14:paraId="712A398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5A835F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858DBD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BED440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0B27CA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3F6088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A643F4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4C2C59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2DC33FA" w14:textId="6397B2A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0</w:t>
            </w:r>
          </w:p>
        </w:tc>
      </w:tr>
      <w:tr w:rsidR="00F96DA4" w:rsidRPr="008B48BB" w14:paraId="5FD4F5E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F237F3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C609EB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7EAF90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A57828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1B6BC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A373AC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6D7F3E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3D7BF6F" w14:textId="3E10BD7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1</w:t>
            </w:r>
          </w:p>
        </w:tc>
      </w:tr>
      <w:tr w:rsidR="00F96DA4" w:rsidRPr="008B48BB" w14:paraId="199B5A9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5B55C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7A46F3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7EE2F9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27FDE2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A4ACBF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E798D8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F297BE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83833D6" w14:textId="0DC809E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2</w:t>
            </w:r>
          </w:p>
        </w:tc>
      </w:tr>
      <w:tr w:rsidR="00F96DA4" w:rsidRPr="008B48BB" w14:paraId="473DCF4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581FFC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94D1F1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946B9A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6E5BF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AEDD5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CA5119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901CA6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D95DB10" w14:textId="34BF43A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3</w:t>
            </w:r>
          </w:p>
        </w:tc>
      </w:tr>
      <w:tr w:rsidR="00F96DA4" w:rsidRPr="008B48BB" w14:paraId="51BC853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4BDD5B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B83420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84FE14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E0C1DC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58803F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1DE297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82FDD46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2EA78F9" w14:textId="1B4AB65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4</w:t>
            </w:r>
          </w:p>
        </w:tc>
      </w:tr>
      <w:tr w:rsidR="00F96DA4" w:rsidRPr="008B48BB" w14:paraId="2B81FF0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F4880C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79AFC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2299F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56B3C2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65993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DF07E1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C85C4B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E22EA5D" w14:textId="0C3DC92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5</w:t>
            </w:r>
          </w:p>
        </w:tc>
      </w:tr>
      <w:tr w:rsidR="00F96DA4" w:rsidRPr="008B48BB" w14:paraId="7D487F8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D916B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0AF866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152631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900DCA9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8C2ECB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11E1C9B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13C461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B3C3EA6" w14:textId="6B8152F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6</w:t>
            </w:r>
          </w:p>
        </w:tc>
      </w:tr>
      <w:tr w:rsidR="00F96DA4" w:rsidRPr="008B48BB" w14:paraId="75D3E84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058B2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16062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D83245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7BA11F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6F608B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84F8893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230FB35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E371517" w14:textId="161B6B0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7</w:t>
            </w:r>
          </w:p>
        </w:tc>
      </w:tr>
      <w:tr w:rsidR="00F96DA4" w:rsidRPr="008B48BB" w14:paraId="7D1FCC6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C21F0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70B050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7F2574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D881EB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CCBB2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A0F31A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032013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F02E6D" w14:textId="55494CD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8</w:t>
            </w:r>
          </w:p>
        </w:tc>
      </w:tr>
      <w:tr w:rsidR="00F96DA4" w:rsidRPr="008B48BB" w14:paraId="4200D73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9663B6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D78CD0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4E720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D5FE97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5E93F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38D2A1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E0F30E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99396DC" w14:textId="024C1B7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9</w:t>
            </w:r>
          </w:p>
        </w:tc>
      </w:tr>
      <w:tr w:rsidR="00F96DA4" w:rsidRPr="008B48BB" w14:paraId="75E7B92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7D372C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77E19C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5B7CE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4D8852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BB0B33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179BF4D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EC3DAA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6ACD067" w14:textId="2CD57A0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0</w:t>
            </w:r>
          </w:p>
        </w:tc>
      </w:tr>
      <w:tr w:rsidR="00F96DA4" w:rsidRPr="008B48BB" w14:paraId="7677B7B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AA9283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018A17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9CEDD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DEDF9F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BF7D68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9C7643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A7473E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671E53F" w14:textId="59A677F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1</w:t>
            </w:r>
          </w:p>
        </w:tc>
      </w:tr>
      <w:tr w:rsidR="00F96DA4" w:rsidRPr="008B48BB" w14:paraId="1FCCFF7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906DB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6AA7CF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67020E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22FDC1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5888A5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11AFF7A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C776E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C7A9BC" w14:textId="741E1BE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2</w:t>
            </w:r>
          </w:p>
        </w:tc>
      </w:tr>
      <w:tr w:rsidR="00F96DA4" w:rsidRPr="008B48BB" w14:paraId="40CC733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8293B1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AC1F03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E6BDB1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441C6E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D28E0B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A78D13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A7D36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7FE9BB1" w14:textId="1EB91B7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3</w:t>
            </w:r>
          </w:p>
        </w:tc>
      </w:tr>
      <w:tr w:rsidR="00F96DA4" w:rsidRPr="008B48BB" w14:paraId="57C6D7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A660B2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C48F5A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23B69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6FC48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60608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AD30E7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E9AFD9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DDDBCA6" w14:textId="0C4A299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4</w:t>
            </w:r>
          </w:p>
        </w:tc>
      </w:tr>
      <w:tr w:rsidR="00F96DA4" w:rsidRPr="008B48BB" w14:paraId="1455896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FFD9D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7DD4DD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0848B3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BF0204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00005E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612183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FEC3E8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3784BE" w14:textId="595B689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5</w:t>
            </w:r>
          </w:p>
        </w:tc>
      </w:tr>
      <w:tr w:rsidR="00F96DA4" w:rsidRPr="008B48BB" w14:paraId="36046F8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5284C5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31FB22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377F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24B32A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202D8F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9E43612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8817DD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2FB29DB" w14:textId="14D6C8B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6</w:t>
            </w:r>
          </w:p>
        </w:tc>
      </w:tr>
      <w:tr w:rsidR="00F96DA4" w:rsidRPr="008B48BB" w14:paraId="710DA61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AC48A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723987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3A90B4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6B0DC0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B9CBAA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9F6BA9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3AAF0F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960DA7E" w14:textId="3778974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7</w:t>
            </w:r>
          </w:p>
        </w:tc>
      </w:tr>
      <w:tr w:rsidR="00F96DA4" w:rsidRPr="008B48BB" w14:paraId="43F9A33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FEBCBE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8E6123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AF7A0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6333E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D55D1E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8CC3290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9F5040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CBC96E2" w14:textId="0D50A20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8</w:t>
            </w:r>
          </w:p>
        </w:tc>
      </w:tr>
      <w:tr w:rsidR="00F96DA4" w:rsidRPr="008B48BB" w14:paraId="70CE58E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7A8C65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A6903D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735EA4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B5F09B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9C5912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803BACC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8F6548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21E25F" w14:textId="3BD8737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9</w:t>
            </w:r>
          </w:p>
        </w:tc>
      </w:tr>
      <w:tr w:rsidR="00F96DA4" w:rsidRPr="008B48BB" w14:paraId="44D2BEB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D161FE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87C556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EBCF4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20F6BA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4E50C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4A12CA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41A2A4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63AAD61" w14:textId="13B04B4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0</w:t>
            </w:r>
          </w:p>
        </w:tc>
      </w:tr>
      <w:tr w:rsidR="00F96DA4" w:rsidRPr="008B48BB" w14:paraId="1E3E0A9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AD37BB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AE60D1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D2977C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F98D1A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69079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4AF5AB8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F32317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6380C07" w14:textId="04F3774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1</w:t>
            </w:r>
          </w:p>
        </w:tc>
      </w:tr>
      <w:tr w:rsidR="00F96DA4" w:rsidRPr="008B48BB" w14:paraId="66418A8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39FD88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453CD5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B6C49B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A4660C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DF850F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8FB9EB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55F427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804A5F3" w14:textId="3FBF21B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2</w:t>
            </w:r>
          </w:p>
        </w:tc>
      </w:tr>
      <w:tr w:rsidR="00F96DA4" w:rsidRPr="008B48BB" w14:paraId="2C2407F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2853A8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037DD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D52794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24E138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100AF3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850711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91D54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10EA003" w14:textId="5471083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3</w:t>
            </w:r>
          </w:p>
        </w:tc>
      </w:tr>
      <w:tr w:rsidR="00F96DA4" w:rsidRPr="008B48BB" w14:paraId="06FB877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53CC26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57AE55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A89D9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5898F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6BD1EF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1F1AD1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B21A5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898E37" w14:textId="69380FC7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4</w:t>
            </w:r>
          </w:p>
        </w:tc>
      </w:tr>
      <w:tr w:rsidR="00F96DA4" w:rsidRPr="008B48BB" w14:paraId="5B79BD2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4D4317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D314F9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85A59B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99F3F3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C7734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D481C0F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A40C8D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693C72" w14:textId="05A62E2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5</w:t>
            </w:r>
          </w:p>
        </w:tc>
      </w:tr>
      <w:tr w:rsidR="00F96DA4" w:rsidRPr="008B48BB" w14:paraId="0F2E6E32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64C6E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923057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34640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5BEBE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F94AA7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2769706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6EC8A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A8C964C" w14:textId="4430A9C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6</w:t>
            </w:r>
          </w:p>
        </w:tc>
      </w:tr>
      <w:tr w:rsidR="00F96DA4" w:rsidRPr="008B48BB" w14:paraId="255F6DE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B13E5B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49AAD8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908E08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1F3E1A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CFFF20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424ED6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10386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7B38C0B" w14:textId="0B2EC40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7</w:t>
            </w:r>
          </w:p>
        </w:tc>
      </w:tr>
      <w:tr w:rsidR="00F96DA4" w:rsidRPr="008B48BB" w14:paraId="29418E5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F4FF39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FA6AF0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2FDDA2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13A9BD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895ADD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078A02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8C0C3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EA4E257" w14:textId="723A81D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8</w:t>
            </w:r>
          </w:p>
        </w:tc>
      </w:tr>
      <w:tr w:rsidR="00F96DA4" w:rsidRPr="008B48BB" w14:paraId="521931D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5BD16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C9CD27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B99F6C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89D46C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42CC1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4B2379B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27F1F0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40C2F4B" w14:textId="329FE767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9</w:t>
            </w:r>
          </w:p>
        </w:tc>
      </w:tr>
      <w:tr w:rsidR="00F96DA4" w:rsidRPr="008B48BB" w14:paraId="41739E5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1D4F2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4A7A5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B8DF70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E631BC8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44461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B2DB8D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B780A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41A2E88" w14:textId="4C73035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0</w:t>
            </w:r>
          </w:p>
        </w:tc>
      </w:tr>
      <w:tr w:rsidR="00F96DA4" w:rsidRPr="008B48BB" w14:paraId="5988759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734A4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1CB481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146DF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383FB4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E9A60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94C5EB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35DE82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1DB411D" w14:textId="037D51B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1</w:t>
            </w:r>
          </w:p>
        </w:tc>
      </w:tr>
      <w:tr w:rsidR="00F96DA4" w:rsidRPr="008B48BB" w14:paraId="4A41290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4A0DCB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C50B33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0D0FB9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92EBBB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F7F2E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0E565D5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461D7C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B804EF5" w14:textId="738F13F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2</w:t>
            </w:r>
          </w:p>
        </w:tc>
      </w:tr>
      <w:tr w:rsidR="00F96DA4" w:rsidRPr="008B48BB" w14:paraId="7BFF207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89FF8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AD993F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58C851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E259E5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80DA2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4380F8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FAFA3E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5B8700F" w14:textId="170A7BD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3</w:t>
            </w:r>
          </w:p>
        </w:tc>
      </w:tr>
      <w:tr w:rsidR="00F96DA4" w:rsidRPr="008B48BB" w14:paraId="1B6AD28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2F8E1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B909CF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C1BA4D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989437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5E33C3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1EE55C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A48B6A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F5E289B" w14:textId="68E5CE0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4</w:t>
            </w:r>
          </w:p>
        </w:tc>
      </w:tr>
      <w:tr w:rsidR="00F96DA4" w:rsidRPr="008B48BB" w14:paraId="0FDA81E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294C1C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1E5348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CB54A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E9F218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11DC86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9D6957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B8C95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83079AD" w14:textId="4EDB186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5</w:t>
            </w:r>
          </w:p>
        </w:tc>
      </w:tr>
      <w:tr w:rsidR="00F96DA4" w:rsidRPr="008B48BB" w14:paraId="2DD0222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10491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502768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4BB6A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F8CF88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A8A87E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E27D2D9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89B97E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8D0AD78" w14:textId="22EF3BA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6</w:t>
            </w:r>
          </w:p>
        </w:tc>
      </w:tr>
      <w:tr w:rsidR="00F96DA4" w:rsidRPr="008B48BB" w14:paraId="5EDEF3E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41E70E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CDF264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A410EB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D065299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CB4AE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69B6BA8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149FDC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7DEF16" w14:textId="1214E26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7</w:t>
            </w:r>
          </w:p>
        </w:tc>
      </w:tr>
      <w:tr w:rsidR="00F96DA4" w:rsidRPr="008B48BB" w14:paraId="53B079E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E998C8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36DADF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4412D2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43BEF3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1B6FE0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A55E6CE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78D040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C843909" w14:textId="7D9C13C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8</w:t>
            </w:r>
          </w:p>
        </w:tc>
      </w:tr>
      <w:tr w:rsidR="00F96DA4" w:rsidRPr="008B48BB" w14:paraId="004FC01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7E17B9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59ADE3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E887FC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31B9BC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14AF16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35588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9035C7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A91DE20" w14:textId="0470966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9</w:t>
            </w:r>
          </w:p>
        </w:tc>
      </w:tr>
      <w:tr w:rsidR="00F96DA4" w:rsidRPr="008B48BB" w14:paraId="315A8D9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0FF688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A72E8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F5AAD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D53312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8AFDA3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B921982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7CA9F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EE976BB" w14:textId="0D2887CA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0</w:t>
            </w:r>
          </w:p>
        </w:tc>
      </w:tr>
      <w:tr w:rsidR="00F96DA4" w:rsidRPr="008B48BB" w14:paraId="60FD883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9248B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967CDE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5EEAE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9AD27A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540E1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2D7EED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2AC883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0F28387" w14:textId="55D18CA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1</w:t>
            </w:r>
          </w:p>
        </w:tc>
      </w:tr>
      <w:tr w:rsidR="00F96DA4" w:rsidRPr="008B48BB" w14:paraId="16FE775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F28C5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2A6FC7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B36069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77877F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B2F0F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3A0551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BA3D3A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8EC486F" w14:textId="46136E1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2</w:t>
            </w:r>
          </w:p>
        </w:tc>
      </w:tr>
      <w:tr w:rsidR="00F96DA4" w:rsidRPr="008B48BB" w14:paraId="413E926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6FC1F0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FDBEB2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834AD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FCC554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2D851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CEF7C2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7CE089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A79A57A" w14:textId="7B97574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3</w:t>
            </w:r>
          </w:p>
        </w:tc>
      </w:tr>
      <w:tr w:rsidR="00F96DA4" w:rsidRPr="008B48BB" w14:paraId="36958A7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62C8F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450D32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1EE76D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4636178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BC0F42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39F289D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B94488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BE5D7CB" w14:textId="101568B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4</w:t>
            </w:r>
          </w:p>
        </w:tc>
      </w:tr>
      <w:tr w:rsidR="00F96DA4" w:rsidRPr="008B48BB" w14:paraId="504259B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2AF75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56575B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C79BD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CB3655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061A2E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428F6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541295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983EDA8" w14:textId="4E97221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5</w:t>
            </w:r>
          </w:p>
        </w:tc>
      </w:tr>
      <w:tr w:rsidR="00F96DA4" w:rsidRPr="008B48BB" w14:paraId="0387543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DAAF6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4DEED1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B58C9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377F86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3B92B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C826329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5315F5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122F583" w14:textId="681B889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6</w:t>
            </w:r>
          </w:p>
        </w:tc>
      </w:tr>
      <w:tr w:rsidR="00F96DA4" w:rsidRPr="008B48BB" w14:paraId="1BE5F7A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2240BC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FC4BB5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05B0B1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474530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95387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A33E4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9417DE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A988C0B" w14:textId="33B0D63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7</w:t>
            </w:r>
          </w:p>
        </w:tc>
      </w:tr>
      <w:tr w:rsidR="00F96DA4" w:rsidRPr="008B48BB" w14:paraId="7CC2DA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88D79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688953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A3AA2E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4833DC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0D05CC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9E65AE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0F9556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539442C" w14:textId="3705E66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8</w:t>
            </w:r>
          </w:p>
        </w:tc>
      </w:tr>
      <w:tr w:rsidR="00F96DA4" w:rsidRPr="008B48BB" w14:paraId="1A7B6ED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84E2F5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D62ECA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C58954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AC751B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1E91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B97D33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27A123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A8DF198" w14:textId="6784DD9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9</w:t>
            </w:r>
          </w:p>
        </w:tc>
      </w:tr>
      <w:tr w:rsidR="00F96DA4" w:rsidRPr="008B48BB" w14:paraId="05A2EA5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018773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E42FCAD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6044E7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6D17E6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AE463B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DEB0E0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57EA37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D872AB7" w14:textId="62C83F0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0</w:t>
            </w:r>
          </w:p>
        </w:tc>
      </w:tr>
      <w:tr w:rsidR="00F96DA4" w:rsidRPr="008B48BB" w14:paraId="0F94BB8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65114B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77736D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7EBC87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248F31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093D4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2568E9" w14:textId="77777777" w:rsidR="00752A49" w:rsidRDefault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4D8DFE35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7366A05" w14:textId="317E5B0C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1</w:t>
            </w:r>
          </w:p>
        </w:tc>
      </w:tr>
      <w:tr w:rsidR="00752A49" w:rsidRPr="008B48BB" w14:paraId="4512BCC0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B5E2087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7A8EDAD6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7ADFE631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009EFEC5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56E3974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EA0870F" w14:textId="77777777" w:rsidR="00752A49" w:rsidRDefault="00752A49" w:rsidP="0075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4746B96D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F6A2CD5" w14:textId="62C2F324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2</w:t>
            </w:r>
          </w:p>
        </w:tc>
      </w:tr>
      <w:tr w:rsidR="00752A49" w:rsidRPr="008B48BB" w14:paraId="7D359536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446076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1A80F6FD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0BAA2CA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11F610BF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0901157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7ED3692" w14:textId="77777777" w:rsidR="00752A49" w:rsidRDefault="00752A49" w:rsidP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5FFBDEA3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25347F2" w14:textId="0A03CFAE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3</w:t>
            </w:r>
          </w:p>
        </w:tc>
      </w:tr>
      <w:tr w:rsidR="00752A49" w:rsidRPr="008B48BB" w14:paraId="7351F22B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C98F73E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69716886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29C443F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7723A821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C3C32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F5F3D3" w14:textId="77777777" w:rsidR="00752A49" w:rsidRDefault="00752A49" w:rsidP="0075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07DFC163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97A69D" w14:textId="76AEBB32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4</w:t>
            </w:r>
          </w:p>
        </w:tc>
      </w:tr>
      <w:tr w:rsidR="00752A49" w:rsidRPr="008B48BB" w14:paraId="67A065BE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E0A991B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3E7DFFB7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0F6C0810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4A268245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2C7E846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2607DCA" w14:textId="77777777" w:rsidR="00752A49" w:rsidRDefault="00752A49" w:rsidP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7E5079C5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AC68E5F" w14:textId="7CCF5C3D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5</w:t>
            </w:r>
          </w:p>
        </w:tc>
      </w:tr>
      <w:tr w:rsidR="00752A49" w:rsidRPr="008B48BB" w14:paraId="27E71D6B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05C81A9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51FAA5DD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6860506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52B57C59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B9EC93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7703DF9" w14:textId="77777777" w:rsidR="00752A49" w:rsidRDefault="00752A49" w:rsidP="00752A49"/>
    <w:p w14:paraId="0C4C12FE" w14:textId="0CEC2AD4" w:rsidR="003D4078" w:rsidRPr="008B48BB" w:rsidRDefault="00434373" w:rsidP="00E21EDB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* </w:t>
      </w:r>
      <w:r w:rsidR="00BF7FDF" w:rsidRPr="00BF7FDF">
        <w:rPr>
          <w:rFonts w:ascii="Times New Roman" w:hAnsi="Times New Roman"/>
          <w:b/>
          <w:sz w:val="28"/>
          <w:szCs w:val="28"/>
        </w:rPr>
        <w:t>Gerektiği taktirde sayfa eklenebilir</w:t>
      </w:r>
      <w:r w:rsidR="00463720" w:rsidRPr="008B48BB">
        <w:rPr>
          <w:rFonts w:ascii="Times New Roman" w:hAnsi="Times New Roman"/>
          <w:b/>
          <w:sz w:val="28"/>
          <w:szCs w:val="28"/>
        </w:rPr>
        <w:t>.</w:t>
      </w:r>
    </w:p>
    <w:sectPr w:rsidR="003D4078" w:rsidRPr="008B48BB" w:rsidSect="0070009B">
      <w:footerReference w:type="default" r:id="rId10"/>
      <w:pgSz w:w="11906" w:h="16838"/>
      <w:pgMar w:top="993" w:right="1417" w:bottom="993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375515" w14:textId="77777777" w:rsidR="00335079" w:rsidRDefault="00335079" w:rsidP="002C5F17">
      <w:r>
        <w:separator/>
      </w:r>
    </w:p>
  </w:endnote>
  <w:endnote w:type="continuationSeparator" w:id="0">
    <w:p w14:paraId="390CEF05" w14:textId="77777777" w:rsidR="00335079" w:rsidRDefault="00335079" w:rsidP="002C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59678032"/>
      <w:docPartObj>
        <w:docPartGallery w:val="Page Numbers (Bottom of Page)"/>
        <w:docPartUnique/>
      </w:docPartObj>
    </w:sdtPr>
    <w:sdtEndPr/>
    <w:sdtContent>
      <w:p w14:paraId="565DCF12" w14:textId="02BCC97A" w:rsidR="0070009B" w:rsidRDefault="0070009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2AD1">
          <w:rPr>
            <w:noProof/>
          </w:rPr>
          <w:t>1</w:t>
        </w:r>
        <w:r>
          <w:fldChar w:fldCharType="end"/>
        </w:r>
      </w:p>
    </w:sdtContent>
  </w:sdt>
  <w:p w14:paraId="3673021C" w14:textId="77777777" w:rsidR="0070009B" w:rsidRDefault="0070009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271566" w14:textId="77777777" w:rsidR="00335079" w:rsidRDefault="00335079" w:rsidP="002C5F17">
      <w:r>
        <w:separator/>
      </w:r>
    </w:p>
  </w:footnote>
  <w:footnote w:type="continuationSeparator" w:id="0">
    <w:p w14:paraId="4059EB44" w14:textId="77777777" w:rsidR="00335079" w:rsidRDefault="00335079" w:rsidP="002C5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9351E"/>
    <w:multiLevelType w:val="hybridMultilevel"/>
    <w:tmpl w:val="31480612"/>
    <w:lvl w:ilvl="0" w:tplc="E6B442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M2tjAwMze3NDVT0lEKTi0uzszPAykwrgUAhRetbiwAAAA="/>
  </w:docVars>
  <w:rsids>
    <w:rsidRoot w:val="00186887"/>
    <w:rsid w:val="000467BF"/>
    <w:rsid w:val="00065596"/>
    <w:rsid w:val="0007422F"/>
    <w:rsid w:val="00096D9B"/>
    <w:rsid w:val="000E54EC"/>
    <w:rsid w:val="00102E6C"/>
    <w:rsid w:val="0012765C"/>
    <w:rsid w:val="00137D1B"/>
    <w:rsid w:val="00154EC8"/>
    <w:rsid w:val="00172275"/>
    <w:rsid w:val="00186887"/>
    <w:rsid w:val="001A2AD1"/>
    <w:rsid w:val="001D25C6"/>
    <w:rsid w:val="0021770D"/>
    <w:rsid w:val="002440F4"/>
    <w:rsid w:val="0027425E"/>
    <w:rsid w:val="0029247C"/>
    <w:rsid w:val="002A0AF9"/>
    <w:rsid w:val="002C5B5B"/>
    <w:rsid w:val="002C5F17"/>
    <w:rsid w:val="00325634"/>
    <w:rsid w:val="00335079"/>
    <w:rsid w:val="00357659"/>
    <w:rsid w:val="00363C5A"/>
    <w:rsid w:val="00365670"/>
    <w:rsid w:val="003A458C"/>
    <w:rsid w:val="003B7D3F"/>
    <w:rsid w:val="003D4078"/>
    <w:rsid w:val="003E491E"/>
    <w:rsid w:val="00413114"/>
    <w:rsid w:val="00434373"/>
    <w:rsid w:val="00463720"/>
    <w:rsid w:val="00493D93"/>
    <w:rsid w:val="004F2611"/>
    <w:rsid w:val="00512547"/>
    <w:rsid w:val="00517D13"/>
    <w:rsid w:val="005607DB"/>
    <w:rsid w:val="00585A03"/>
    <w:rsid w:val="005A7C1B"/>
    <w:rsid w:val="005E0F03"/>
    <w:rsid w:val="00604D36"/>
    <w:rsid w:val="0065546C"/>
    <w:rsid w:val="006647D4"/>
    <w:rsid w:val="006E15DF"/>
    <w:rsid w:val="006E16CB"/>
    <w:rsid w:val="0070009B"/>
    <w:rsid w:val="00752A49"/>
    <w:rsid w:val="00805302"/>
    <w:rsid w:val="0083469F"/>
    <w:rsid w:val="00853749"/>
    <w:rsid w:val="008B48BB"/>
    <w:rsid w:val="008C03E0"/>
    <w:rsid w:val="008D7592"/>
    <w:rsid w:val="008D7DD7"/>
    <w:rsid w:val="0090033B"/>
    <w:rsid w:val="00903962"/>
    <w:rsid w:val="0091301A"/>
    <w:rsid w:val="00964A61"/>
    <w:rsid w:val="00974FA5"/>
    <w:rsid w:val="009D28B1"/>
    <w:rsid w:val="00A0250C"/>
    <w:rsid w:val="00A0385C"/>
    <w:rsid w:val="00A22F80"/>
    <w:rsid w:val="00BF7FDF"/>
    <w:rsid w:val="00C01C96"/>
    <w:rsid w:val="00C06BC0"/>
    <w:rsid w:val="00C82F57"/>
    <w:rsid w:val="00C862CF"/>
    <w:rsid w:val="00CF1FD0"/>
    <w:rsid w:val="00D21687"/>
    <w:rsid w:val="00D335BB"/>
    <w:rsid w:val="00D33FFF"/>
    <w:rsid w:val="00D51E18"/>
    <w:rsid w:val="00D72C82"/>
    <w:rsid w:val="00DA46BB"/>
    <w:rsid w:val="00E13924"/>
    <w:rsid w:val="00E21EDB"/>
    <w:rsid w:val="00E61013"/>
    <w:rsid w:val="00E7252C"/>
    <w:rsid w:val="00E943FE"/>
    <w:rsid w:val="00EC10E5"/>
    <w:rsid w:val="00EC4C59"/>
    <w:rsid w:val="00ED67FA"/>
    <w:rsid w:val="00EE5C56"/>
    <w:rsid w:val="00EF3DF5"/>
    <w:rsid w:val="00EF5737"/>
    <w:rsid w:val="00F1546D"/>
    <w:rsid w:val="00F374E0"/>
    <w:rsid w:val="00F45CE7"/>
    <w:rsid w:val="00F46485"/>
    <w:rsid w:val="00F73E9D"/>
    <w:rsid w:val="00F8765D"/>
    <w:rsid w:val="00F96DA4"/>
    <w:rsid w:val="00FF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1F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58CE59E-ED87-495E-9C70-CEB2519FFF7F}"/>
      </w:docPartPr>
      <w:docPartBody>
        <w:p w:rsidR="00840BB2" w:rsidRDefault="00840BB2">
          <w:r w:rsidRPr="00135344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40BB2"/>
    <w:rsid w:val="000054DC"/>
    <w:rsid w:val="000D2E21"/>
    <w:rsid w:val="000D5806"/>
    <w:rsid w:val="00221358"/>
    <w:rsid w:val="00391C8C"/>
    <w:rsid w:val="004C5D3F"/>
    <w:rsid w:val="004E07CE"/>
    <w:rsid w:val="00536062"/>
    <w:rsid w:val="0083509D"/>
    <w:rsid w:val="00840BB2"/>
    <w:rsid w:val="00880CC0"/>
    <w:rsid w:val="008C361E"/>
    <w:rsid w:val="00BD182D"/>
    <w:rsid w:val="00F05684"/>
    <w:rsid w:val="00F244FF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28F53-1178-4298-B487-6A0C5F4E6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0</Pages>
  <Words>2878</Words>
  <Characters>16410</Characters>
  <Application>Microsoft Office Word</Application>
  <DocSecurity>0</DocSecurity>
  <Lines>136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li Coşkun</cp:lastModifiedBy>
  <cp:revision>28</cp:revision>
  <dcterms:created xsi:type="dcterms:W3CDTF">2021-02-13T18:16:00Z</dcterms:created>
  <dcterms:modified xsi:type="dcterms:W3CDTF">2025-07-10T11:02:00Z</dcterms:modified>
</cp:coreProperties>
</file>